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2B081" w14:textId="3BEFEC9C" w:rsidR="00917DB7" w:rsidRPr="003A6493" w:rsidRDefault="00000000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>
        <w:rPr>
          <w:rFonts w:ascii="Helvetica" w:hAnsi="Helvetica"/>
          <w:noProof/>
          <w:sz w:val="20"/>
          <w:lang w:val="lt-LT"/>
        </w:rPr>
        <w:pict w14:anchorId="35AB25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1" o:spid="_x0000_s2083" type="#_x0000_t75" style="position:absolute;left:0;text-align:left;margin-left:0;margin-top:51.8pt;width:196.75pt;height:102.05pt;z-index:1;visibility:visible;mso-wrap-style:square;mso-wrap-distance-left:0;mso-wrap-distance-top:0;mso-wrap-distance-right:0;mso-wrap-distance-bottom:0;mso-position-horizontal:center;mso-position-horizontal-relative:text;mso-position-vertical:absolute;mso-position-vertical-relative:text;mso-width-relative:page;mso-height-relative:page" o:allowincell="f">
            <v:imagedata r:id="rId6" o:title=""/>
            <w10:wrap type="topAndBottom"/>
          </v:shape>
        </w:pict>
      </w:r>
      <w:r w:rsidR="00917DB7" w:rsidRPr="003A6493">
        <w:rPr>
          <w:rFonts w:ascii="Helvetica" w:eastAsia="MS Mincho" w:hAnsi="Helvetica" w:cs="Arial"/>
          <w:sz w:val="20"/>
          <w:lang w:val="lt-LT"/>
        </w:rPr>
        <w:t xml:space="preserve">1. Junginio I kristalinė </w:t>
      </w:r>
      <w:proofErr w:type="spellStart"/>
      <w:r w:rsidR="00917DB7"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="00917DB7" w:rsidRPr="003A6493">
        <w:rPr>
          <w:rFonts w:ascii="Helvetica" w:eastAsia="MS Mincho" w:hAnsi="Helvetica" w:cs="Arial"/>
          <w:sz w:val="20"/>
          <w:lang w:val="lt-LT"/>
        </w:rPr>
        <w:t xml:space="preserve"> druska, kur junginys I yra (S)-[3,4-difluoro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2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(2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fluoro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4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jodfenilamino)fenil][3-hidroksi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3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(piperidin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>2-il)azetidin</w:t>
      </w:r>
      <w:r w:rsidR="00917DB7" w:rsidRPr="003A6493">
        <w:rPr>
          <w:rFonts w:ascii="Helvetica" w:eastAsia="MS Mincho" w:hAnsi="Helvetica" w:cs="Arial"/>
          <w:sz w:val="20"/>
          <w:lang w:val="lt-LT"/>
        </w:rPr>
        <w:noBreakHyphen/>
        <w:t xml:space="preserve">1-il]metanonas, ir kur junginio I kristalinė </w:t>
      </w:r>
      <w:proofErr w:type="spellStart"/>
      <w:r w:rsidR="00917DB7"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="00917DB7" w:rsidRPr="003A6493">
        <w:rPr>
          <w:rFonts w:ascii="Helvetica" w:eastAsia="MS Mincho" w:hAnsi="Helvetica" w:cs="Arial"/>
          <w:sz w:val="20"/>
          <w:lang w:val="lt-LT"/>
        </w:rPr>
        <w:t xml:space="preserve"> druska turi struktūrą:</w:t>
      </w:r>
    </w:p>
    <w:p w14:paraId="1359FF4F" w14:textId="05E4F74D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EA4473F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2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1 punktą, žymima kaip Forma A, kur ši I junginio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c h a r a k t e r i z u o j a m a bent vienu iš šių požymių:</w:t>
      </w:r>
    </w:p>
    <w:p w14:paraId="7F4E3C03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>(i) 13C NMR spektru d6 DMSO, turinčiu šias smailes: δ 168,0, 167,5, 152,3, 151,4, 143,6, 135,2, 133,2, 131,3, 130,5, 124,6, 123,7, 123,0, 122,7, 119,8, 119,6, 110,7, 81,6, 81,5, 70,3, 70,3, 63,0, 61,8, 60,7, 60,6, 59,0, 58,1, 45,5, 45,4, 24,1, 23,7, 23,1, 39,5 (DMSO</w:t>
      </w:r>
      <w:r w:rsidRPr="003A6493">
        <w:rPr>
          <w:rFonts w:ascii="Helvetica" w:eastAsia="MS Mincho" w:hAnsi="Helvetica" w:cs="Arial"/>
          <w:sz w:val="20"/>
          <w:lang w:val="lt-LT"/>
        </w:rPr>
        <w:noBreakHyphen/>
        <w:t>d6);</w:t>
      </w:r>
    </w:p>
    <w:p w14:paraId="7761304E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(ii) kietos būsenos 13C NMR spektru, turinčiu tris ar daugiau smailių, parinktų iš 175,3, 173,6, 117,5, 155,5 ir 153,5 ± 0,2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ppm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;</w:t>
      </w:r>
    </w:p>
    <w:p w14:paraId="66870BDB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>(iii) rentgeno spindulių miltelių difrakcijos spektru (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CuK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α λ=1,5418 Å), apimančiu tris ar daugiau 2θ verčių, parinktų iš 4,6, 12,1, 13,2, 13,6 ir 14,5 ± 0,2° 2θ, kur kristalinės formos matavimai yra atliekami kambario temperatūroje;</w:t>
      </w:r>
    </w:p>
    <w:p w14:paraId="65DEC392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>ir</w:t>
      </w:r>
    </w:p>
    <w:p w14:paraId="2E01B146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(iv) diferencinės skenavimo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kalorimetrijos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termograma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, rodančia lydymąsi esant 239,6 °C (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Tonset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).</w:t>
      </w:r>
    </w:p>
    <w:p w14:paraId="11FAA03A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56E183B9" w14:textId="47BCFC33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3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2 punktą, žymima kaip Forma A, kur minėta druska 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c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h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k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t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e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B71855" w:rsidRPr="00753520">
        <w:rPr>
          <w:spacing w:val="20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i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z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u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o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j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B71855" w:rsidRPr="00753520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m</w:t>
      </w:r>
      <w:r w:rsidR="00B71855" w:rsidRPr="00753520">
        <w:rPr>
          <w:spacing w:val="20"/>
        </w:rPr>
        <w:t> </w:t>
      </w:r>
      <w:r w:rsidRPr="00753520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Pr="003A6493">
        <w:rPr>
          <w:rFonts w:ascii="Helvetica" w:eastAsia="MS Mincho" w:hAnsi="Helvetica" w:cs="Arial"/>
          <w:sz w:val="20"/>
          <w:lang w:val="lt-LT"/>
        </w:rPr>
        <w:t xml:space="preserve"> kietos būsenos 13C NMR spektru, turinčiu tris ar daugiau smailių, parinktų iš 175,3, 173,6, 117,5, 155,5 ir 153,5 ± 0,2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ppm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.</w:t>
      </w:r>
    </w:p>
    <w:p w14:paraId="248721F5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6F2E6DFF" w14:textId="38240D11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4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2 punktą, žymima kaip Forma A, kur minėta druska 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c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h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k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t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e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i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z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u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o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j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470322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m</w:t>
      </w:r>
      <w:r w:rsidR="00226DB1" w:rsidRPr="00226DB1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226DB1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Pr="003A6493">
        <w:rPr>
          <w:rFonts w:ascii="Helvetica" w:eastAsia="MS Mincho" w:hAnsi="Helvetica" w:cs="Arial"/>
          <w:sz w:val="20"/>
          <w:lang w:val="lt-LT"/>
        </w:rPr>
        <w:t xml:space="preserve"> rentgeno spindulių miltelių difrakcijos spektru (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CuK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α λ=1,5418 Å), apimančiu tris ar daugiau 2θ verčių, parinktų iš 4,6, 12,1, 13,2, 13,6 ir 14,5 ± 0,2° 2θ, kur kristalinės formos matavimai yra atliekami kambario temperatūroje.</w:t>
      </w:r>
    </w:p>
    <w:p w14:paraId="633EC01A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95C9802" w14:textId="5A16052A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5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2 punktą, žymima kaip Forma A, kur minėta druska 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c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h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k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t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e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r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i</w:t>
      </w:r>
      <w:r w:rsidR="00893141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z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u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o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j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m</w:t>
      </w:r>
      <w:r w:rsidR="003713D2" w:rsidRPr="003713D2">
        <w:rPr>
          <w:rFonts w:ascii="Helvetica" w:eastAsia="MS Mincho" w:hAnsi="Helvetica" w:cs="Arial"/>
          <w:spacing w:val="20"/>
          <w:sz w:val="20"/>
          <w:lang w:val="lt-LT"/>
        </w:rPr>
        <w:t> </w:t>
      </w:r>
      <w:r w:rsidRPr="003713D2">
        <w:rPr>
          <w:rFonts w:ascii="Helvetica" w:eastAsia="MS Mincho" w:hAnsi="Helvetica" w:cs="Arial"/>
          <w:spacing w:val="20"/>
          <w:sz w:val="20"/>
          <w:lang w:val="lt-LT"/>
        </w:rPr>
        <w:t>a</w:t>
      </w:r>
      <w:r w:rsidRPr="003A6493">
        <w:rPr>
          <w:rFonts w:ascii="Helvetica" w:eastAsia="MS Mincho" w:hAnsi="Helvetica" w:cs="Arial"/>
          <w:sz w:val="20"/>
          <w:lang w:val="lt-LT"/>
        </w:rPr>
        <w:t xml:space="preserve"> rentgeno spindulių miltelių difrakcijos spektru, kaip pateikta 4 lentelėje:</w:t>
      </w:r>
    </w:p>
    <w:p w14:paraId="70407A83" w14:textId="5A393D64" w:rsidR="00917DB7" w:rsidRPr="003A6493" w:rsidRDefault="00000000" w:rsidP="0043099A">
      <w:pPr>
        <w:spacing w:after="0" w:line="360" w:lineRule="auto"/>
        <w:jc w:val="center"/>
        <w:rPr>
          <w:rFonts w:ascii="Helvetica" w:eastAsia="MS Mincho" w:hAnsi="Helvetica" w:cs="Arial"/>
          <w:sz w:val="20"/>
          <w:lang w:val="lt-LT"/>
        </w:rPr>
      </w:pPr>
      <w:r>
        <w:rPr>
          <w:rFonts w:ascii="Helvetica" w:hAnsi="Helvetica"/>
          <w:noProof/>
          <w:sz w:val="20"/>
          <w:lang w:val="lt-LT"/>
        </w:rPr>
        <w:lastRenderedPageBreak/>
        <w:pict w14:anchorId="057B7A04">
          <v:shape id="Image2" o:spid="_x0000_s2082" type="#_x0000_t75" style="position:absolute;left:0;text-align:left;margin-left:155.1pt;margin-top:29.15pt;width:114.3pt;height:199.3pt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allowincell="f">
            <v:imagedata r:id="rId7" o:title=""/>
            <w10:wrap type="topAndBottom"/>
          </v:shape>
        </w:pict>
      </w:r>
      <w:r w:rsidR="00917DB7" w:rsidRPr="003A6493">
        <w:rPr>
          <w:rFonts w:ascii="Helvetica" w:eastAsia="MS Mincho" w:hAnsi="Helvetica" w:cs="Arial"/>
          <w:sz w:val="20"/>
          <w:lang w:val="lt-LT"/>
        </w:rPr>
        <w:t>4 Lentelė</w:t>
      </w:r>
    </w:p>
    <w:p w14:paraId="74A8E21B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0DF72304" w14:textId="18269651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>6.</w:t>
      </w:r>
      <w:r w:rsidR="003A6493" w:rsidRPr="003A6493">
        <w:rPr>
          <w:rFonts w:ascii="Helvetica" w:eastAsia="MS Mincho" w:hAnsi="Helvetica" w:cs="Arial"/>
          <w:sz w:val="20"/>
          <w:lang w:val="lt-LT"/>
        </w:rPr>
        <w:t xml:space="preserve"> </w:t>
      </w:r>
      <w:r w:rsidRPr="003A6493">
        <w:rPr>
          <w:rFonts w:ascii="Helvetica" w:eastAsia="MS Mincho" w:hAnsi="Helvetica" w:cs="Arial"/>
          <w:sz w:val="20"/>
          <w:lang w:val="lt-LT"/>
        </w:rPr>
        <w:t xml:space="preserve">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bet kurį iš 2-5 punktų, kur minėta druska yra formos A bent 90 masės %, apskaičiuotos pagal šios druskos masę.</w:t>
      </w:r>
    </w:p>
    <w:p w14:paraId="5D071802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430F078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7. Farmacinė kompozicija, apimanti junginio I kristalinę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ą pagal bet kurį iš 1</w:t>
      </w:r>
      <w:r w:rsidRPr="003A6493">
        <w:rPr>
          <w:rFonts w:ascii="Helvetica" w:eastAsia="MS Mincho" w:hAnsi="Helvetica" w:cs="Arial"/>
          <w:sz w:val="20"/>
          <w:lang w:val="lt-LT"/>
        </w:rPr>
        <w:noBreakHyphen/>
        <w:t xml:space="preserve">5 punktų; ir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armaciškai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priimtiną pagalbinę medžiagą.</w:t>
      </w:r>
    </w:p>
    <w:p w14:paraId="14863371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B7035A9" w14:textId="7F22BDAC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>8.</w:t>
      </w:r>
      <w:r w:rsidR="003A6493" w:rsidRPr="003A6493">
        <w:rPr>
          <w:rFonts w:ascii="Helvetica" w:eastAsia="MS Mincho" w:hAnsi="Helvetica" w:cs="Arial"/>
          <w:sz w:val="20"/>
          <w:lang w:val="lt-LT"/>
        </w:rPr>
        <w:t xml:space="preserve"> </w:t>
      </w:r>
      <w:r w:rsidRPr="003A6493">
        <w:rPr>
          <w:rFonts w:ascii="Helvetica" w:eastAsia="MS Mincho" w:hAnsi="Helvetica" w:cs="Arial"/>
          <w:sz w:val="20"/>
          <w:lang w:val="lt-LT"/>
        </w:rPr>
        <w:t xml:space="preserve">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pagal bet kurį iš 1</w:t>
      </w:r>
      <w:r w:rsidRPr="003A6493">
        <w:rPr>
          <w:rFonts w:ascii="Helvetica" w:eastAsia="MS Mincho" w:hAnsi="Helvetica" w:cs="Arial"/>
          <w:sz w:val="20"/>
          <w:lang w:val="lt-LT"/>
        </w:rPr>
        <w:noBreakHyphen/>
        <w:t>5 punktų, skirta vėžiui gydyti.</w:t>
      </w:r>
    </w:p>
    <w:p w14:paraId="1AC79CC4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6D5D528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9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skirta naudoti pagal 8 punktą, kur vėžys yra parinktas iš grupės, susidedančios iš melanomos (įskaitant melanomą su BRAF V600 mutacija), krūties vėžio (įskaitant trigubai neigiamą krūties vėžį),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kolorektalini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vėžio (įskaitant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kolorektalinį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vėžį su KRAS mutacija), nesmulkių ląstelių plaučių vėžio, ūminės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mieloidinės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leukemijos ir kasos vėžio.</w:t>
      </w:r>
    </w:p>
    <w:p w14:paraId="045F4417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55C3D0D7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10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skirta naudoti pagal 9 punktą, kur vėžys yra melanoma.</w:t>
      </w:r>
    </w:p>
    <w:p w14:paraId="542FA192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4256333C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11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skirta naudoti pagal 10 punktą, kur vėžys yra melanoma su BRAF V600 mutacija.</w:t>
      </w:r>
    </w:p>
    <w:p w14:paraId="7FF84C6D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7398E44F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12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skirta naudoti pagal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pagal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10 arba 11 punktą, kur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yra skiriama kartu su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vemurafenibu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.</w:t>
      </w:r>
    </w:p>
    <w:p w14:paraId="4B7BAE7F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62E22B75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13.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skirta naudoti pagal 12 punktą, kur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 yra skiriama prieš, po arba tuo pačiu metu kaip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vemurafenibas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>.</w:t>
      </w:r>
    </w:p>
    <w:p w14:paraId="19AA01DF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</w:p>
    <w:p w14:paraId="2A167DBD" w14:textId="77777777" w:rsidR="00917DB7" w:rsidRPr="003A6493" w:rsidRDefault="00917DB7" w:rsidP="003A6493">
      <w:pPr>
        <w:spacing w:after="0" w:line="360" w:lineRule="auto"/>
        <w:ind w:firstLine="567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14. Junginio I kristalinės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os, žymimos kaip Forma A ir apibrėžtos pagal bet kurį iš 2</w:t>
      </w:r>
      <w:r w:rsidRPr="003A6493">
        <w:rPr>
          <w:rFonts w:ascii="Helvetica" w:eastAsia="MS Mincho" w:hAnsi="Helvetica" w:cs="Arial"/>
          <w:sz w:val="20"/>
          <w:lang w:val="lt-LT"/>
        </w:rPr>
        <w:noBreakHyphen/>
        <w:t>5 punktų, gamybos būdas, apimantis:</w:t>
      </w:r>
    </w:p>
    <w:p w14:paraId="3BE27834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rūgšties, ištirpintos tirpiklyje, pridėjimą prie junginio I mišinio, ištirpinto tirpiklyje, kad būtų suformuota junginio I kristalinė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a, žymima kaip Forma A; ir</w:t>
      </w:r>
    </w:p>
    <w:p w14:paraId="7A2A33BC" w14:textId="77777777" w:rsidR="00917DB7" w:rsidRPr="003A6493" w:rsidRDefault="00917DB7" w:rsidP="003A6493">
      <w:pPr>
        <w:spacing w:after="0" w:line="360" w:lineRule="auto"/>
        <w:jc w:val="both"/>
        <w:rPr>
          <w:rFonts w:ascii="Helvetica" w:eastAsia="MS Mincho" w:hAnsi="Helvetica" w:cs="Arial"/>
          <w:sz w:val="20"/>
          <w:lang w:val="lt-LT"/>
        </w:rPr>
      </w:pPr>
      <w:r w:rsidRPr="003A6493">
        <w:rPr>
          <w:rFonts w:ascii="Helvetica" w:eastAsia="MS Mincho" w:hAnsi="Helvetica" w:cs="Arial"/>
          <w:sz w:val="20"/>
          <w:lang w:val="lt-LT"/>
        </w:rPr>
        <w:t xml:space="preserve">susidariusių junginio I kristalinės </w:t>
      </w:r>
      <w:proofErr w:type="spellStart"/>
      <w:r w:rsidRPr="003A6493">
        <w:rPr>
          <w:rFonts w:ascii="Helvetica" w:eastAsia="MS Mincho" w:hAnsi="Helvetica" w:cs="Arial"/>
          <w:sz w:val="20"/>
          <w:lang w:val="lt-LT"/>
        </w:rPr>
        <w:t>fumarato</w:t>
      </w:r>
      <w:proofErr w:type="spellEnd"/>
      <w:r w:rsidRPr="003A6493">
        <w:rPr>
          <w:rFonts w:ascii="Helvetica" w:eastAsia="MS Mincho" w:hAnsi="Helvetica" w:cs="Arial"/>
          <w:sz w:val="20"/>
          <w:lang w:val="lt-LT"/>
        </w:rPr>
        <w:t xml:space="preserve"> druskos, žymimos kaip Forma A, kristalų surinkimą.</w:t>
      </w:r>
    </w:p>
    <w:sectPr w:rsidR="00917DB7" w:rsidRPr="003A6493" w:rsidSect="003A649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78FA6" w14:textId="77777777" w:rsidR="006C20B7" w:rsidRDefault="006C20B7" w:rsidP="007B0A41">
      <w:pPr>
        <w:spacing w:after="0" w:line="240" w:lineRule="auto"/>
      </w:pPr>
      <w:r>
        <w:separator/>
      </w:r>
    </w:p>
  </w:endnote>
  <w:endnote w:type="continuationSeparator" w:id="0">
    <w:p w14:paraId="7B94D8F0" w14:textId="77777777" w:rsidR="006C20B7" w:rsidRDefault="006C20B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294DB" w14:textId="77777777" w:rsidR="006C20B7" w:rsidRDefault="006C20B7" w:rsidP="007B0A41">
      <w:pPr>
        <w:spacing w:after="0" w:line="240" w:lineRule="auto"/>
      </w:pPr>
      <w:r>
        <w:separator/>
      </w:r>
    </w:p>
  </w:footnote>
  <w:footnote w:type="continuationSeparator" w:id="0">
    <w:p w14:paraId="3A5DDDA2" w14:textId="77777777" w:rsidR="006C20B7" w:rsidRDefault="006C20B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oNotTrackMoves/>
  <w:defaultTabStop w:val="720"/>
  <w:hyphenationZone w:val="396"/>
  <w:characterSpacingControl w:val="doNotCompress"/>
  <w:hdrShapeDefaults>
    <o:shapedefaults v:ext="edit" spidmax="208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A49F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F266E"/>
    <w:rsid w:val="00201BD9"/>
    <w:rsid w:val="002029A2"/>
    <w:rsid w:val="00211C3F"/>
    <w:rsid w:val="00212A3B"/>
    <w:rsid w:val="0021404B"/>
    <w:rsid w:val="00223910"/>
    <w:rsid w:val="0022569F"/>
    <w:rsid w:val="00226DB1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62411"/>
    <w:rsid w:val="003636D8"/>
    <w:rsid w:val="003700E9"/>
    <w:rsid w:val="00370A78"/>
    <w:rsid w:val="003713D2"/>
    <w:rsid w:val="00372A7E"/>
    <w:rsid w:val="0037691E"/>
    <w:rsid w:val="003A0D71"/>
    <w:rsid w:val="003A2C71"/>
    <w:rsid w:val="003A6493"/>
    <w:rsid w:val="003A7D4E"/>
    <w:rsid w:val="003B1332"/>
    <w:rsid w:val="003B3FF4"/>
    <w:rsid w:val="003C041F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099A"/>
    <w:rsid w:val="00431822"/>
    <w:rsid w:val="00434733"/>
    <w:rsid w:val="004360BC"/>
    <w:rsid w:val="00443029"/>
    <w:rsid w:val="0044384C"/>
    <w:rsid w:val="004438A7"/>
    <w:rsid w:val="00454F3D"/>
    <w:rsid w:val="004608B1"/>
    <w:rsid w:val="00462860"/>
    <w:rsid w:val="00470322"/>
    <w:rsid w:val="00473E17"/>
    <w:rsid w:val="004922D2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600FCD"/>
    <w:rsid w:val="006031C5"/>
    <w:rsid w:val="006049CC"/>
    <w:rsid w:val="006070BD"/>
    <w:rsid w:val="00610108"/>
    <w:rsid w:val="00617E21"/>
    <w:rsid w:val="0063322A"/>
    <w:rsid w:val="006375BB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C20B7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409B"/>
    <w:rsid w:val="00727CC1"/>
    <w:rsid w:val="007333FB"/>
    <w:rsid w:val="007368A3"/>
    <w:rsid w:val="00745910"/>
    <w:rsid w:val="0075352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2704"/>
    <w:rsid w:val="007B69C6"/>
    <w:rsid w:val="007C0A0D"/>
    <w:rsid w:val="007C4E0E"/>
    <w:rsid w:val="007C60FE"/>
    <w:rsid w:val="007C71DA"/>
    <w:rsid w:val="007E2261"/>
    <w:rsid w:val="007E411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93141"/>
    <w:rsid w:val="008A7B6E"/>
    <w:rsid w:val="008B290D"/>
    <w:rsid w:val="008B41AC"/>
    <w:rsid w:val="008B553D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17DB7"/>
    <w:rsid w:val="00922F65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65EE"/>
    <w:rsid w:val="00B200E3"/>
    <w:rsid w:val="00B226B6"/>
    <w:rsid w:val="00B264AD"/>
    <w:rsid w:val="00B32101"/>
    <w:rsid w:val="00B33DE4"/>
    <w:rsid w:val="00B426D5"/>
    <w:rsid w:val="00B42D31"/>
    <w:rsid w:val="00B47D94"/>
    <w:rsid w:val="00B50D53"/>
    <w:rsid w:val="00B63380"/>
    <w:rsid w:val="00B6516C"/>
    <w:rsid w:val="00B66D1D"/>
    <w:rsid w:val="00B70727"/>
    <w:rsid w:val="00B71855"/>
    <w:rsid w:val="00B81287"/>
    <w:rsid w:val="00B83A1C"/>
    <w:rsid w:val="00B86C5A"/>
    <w:rsid w:val="00B91FBC"/>
    <w:rsid w:val="00B941E6"/>
    <w:rsid w:val="00B95DE1"/>
    <w:rsid w:val="00BA4D87"/>
    <w:rsid w:val="00BB041F"/>
    <w:rsid w:val="00BB2615"/>
    <w:rsid w:val="00BB74CC"/>
    <w:rsid w:val="00BC4201"/>
    <w:rsid w:val="00BD054A"/>
    <w:rsid w:val="00BD2789"/>
    <w:rsid w:val="00BD5417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2A3B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C36CB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3A2A"/>
    <w:rsid w:val="00D30F69"/>
    <w:rsid w:val="00D423C2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A4CB2"/>
    <w:rsid w:val="00DB18D7"/>
    <w:rsid w:val="00DB1C61"/>
    <w:rsid w:val="00DB375D"/>
    <w:rsid w:val="00DC2566"/>
    <w:rsid w:val="00DD1AA0"/>
    <w:rsid w:val="00DF2655"/>
    <w:rsid w:val="00E02538"/>
    <w:rsid w:val="00E1104B"/>
    <w:rsid w:val="00E14D21"/>
    <w:rsid w:val="00E1543E"/>
    <w:rsid w:val="00E1780E"/>
    <w:rsid w:val="00E244A3"/>
    <w:rsid w:val="00E2583B"/>
    <w:rsid w:val="00E27C4C"/>
    <w:rsid w:val="00E321B7"/>
    <w:rsid w:val="00E33FCB"/>
    <w:rsid w:val="00E36373"/>
    <w:rsid w:val="00E52D37"/>
    <w:rsid w:val="00E551C5"/>
    <w:rsid w:val="00E75587"/>
    <w:rsid w:val="00E91AE0"/>
    <w:rsid w:val="00E9270C"/>
    <w:rsid w:val="00EA06E3"/>
    <w:rsid w:val="00EB1EE5"/>
    <w:rsid w:val="00EB6F08"/>
    <w:rsid w:val="00EC2BD7"/>
    <w:rsid w:val="00EC3C3C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0ACE"/>
    <w:rsid w:val="00F71BF2"/>
    <w:rsid w:val="00F87A00"/>
    <w:rsid w:val="00F9456B"/>
    <w:rsid w:val="00F94F6E"/>
    <w:rsid w:val="00FA1ABB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4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22</cp:revision>
  <dcterms:created xsi:type="dcterms:W3CDTF">2025-07-11T05:50:00Z</dcterms:created>
  <dcterms:modified xsi:type="dcterms:W3CDTF">2025-12-04T13:23:00Z</dcterms:modified>
</cp:coreProperties>
</file>